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Default Extension="tiff" ContentType="image/tif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C2024" w:rsidRPr="00D9230D" w:rsidRDefault="00CB7E22" w:rsidP="00CB7E22">
      <w:pPr>
        <w:pStyle w:val="Title"/>
        <w:jc w:val="center"/>
        <w:rPr>
          <w:b/>
          <w:sz w:val="52"/>
          <w:szCs w:val="52"/>
        </w:rPr>
      </w:pPr>
      <w:r w:rsidRPr="00D9230D">
        <w:rPr>
          <w:b/>
          <w:sz w:val="52"/>
          <w:szCs w:val="52"/>
        </w:rPr>
        <w:t>Database Systems Class Project</w:t>
      </w:r>
      <w:r w:rsidR="001228A9" w:rsidRPr="00D9230D">
        <w:rPr>
          <w:b/>
          <w:sz w:val="52"/>
          <w:szCs w:val="52"/>
        </w:rPr>
        <w:t xml:space="preserve"> </w:t>
      </w:r>
      <w:r w:rsidR="001228A9" w:rsidRPr="00D9230D">
        <w:rPr>
          <w:rFonts w:hint="eastAsia"/>
          <w:b/>
          <w:sz w:val="52"/>
          <w:szCs w:val="52"/>
        </w:rPr>
        <w:t>Final</w:t>
      </w:r>
      <w:r w:rsidR="001228A9" w:rsidRPr="00D9230D">
        <w:rPr>
          <w:b/>
          <w:sz w:val="52"/>
          <w:szCs w:val="52"/>
        </w:rPr>
        <w:t xml:space="preserve"> Report</w:t>
      </w:r>
    </w:p>
    <w:p w:rsidR="00CB7E22" w:rsidRPr="00D9230D" w:rsidRDefault="00CB7E22" w:rsidP="00CB7E22">
      <w:pPr>
        <w:pStyle w:val="Subtitle"/>
        <w:jc w:val="center"/>
        <w:rPr>
          <w:b/>
        </w:rPr>
      </w:pPr>
      <w:r w:rsidRPr="00D9230D">
        <w:rPr>
          <w:b/>
        </w:rPr>
        <w:t>CSCI 3700/6070 Database Systems</w:t>
      </w:r>
      <w:r w:rsidR="0081324A" w:rsidRPr="00D9230D">
        <w:rPr>
          <w:b/>
        </w:rPr>
        <w:t xml:space="preserve"> Spring</w:t>
      </w:r>
      <w:r w:rsidRPr="00D9230D">
        <w:rPr>
          <w:b/>
        </w:rPr>
        <w:t xml:space="preserve"> 20</w:t>
      </w:r>
      <w:r w:rsidR="0081324A" w:rsidRPr="00D9230D">
        <w:rPr>
          <w:b/>
        </w:rPr>
        <w:t>20</w:t>
      </w:r>
    </w:p>
    <w:p w:rsidR="00D9230D" w:rsidRDefault="00D9230D" w:rsidP="00D9230D"/>
    <w:p w:rsidR="00D9230D" w:rsidRDefault="00D9230D" w:rsidP="00D9230D"/>
    <w:p w:rsidR="00D9230D" w:rsidRDefault="00D9230D" w:rsidP="00D9230D">
      <w:pPr>
        <w:spacing w:line="360" w:lineRule="auto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IMDB DATABASE APPLICATION USING THE MVC ARCHITECTURE</w:t>
      </w:r>
    </w:p>
    <w:p w:rsidR="00D9230D" w:rsidRDefault="00D9230D" w:rsidP="00D9230D"/>
    <w:p w:rsidR="00D9230D" w:rsidRDefault="00D9230D" w:rsidP="00D9230D">
      <w:pPr>
        <w:jc w:val="center"/>
      </w:pPr>
    </w:p>
    <w:p w:rsidR="00D9230D" w:rsidRDefault="00D9230D" w:rsidP="00D9230D">
      <w:pPr>
        <w:jc w:val="center"/>
      </w:pPr>
    </w:p>
    <w:p w:rsidR="00D9230D" w:rsidRDefault="00D9230D" w:rsidP="00D9230D">
      <w:pPr>
        <w:spacing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A PROJECT REPORT</w:t>
      </w:r>
    </w:p>
    <w:p w:rsidR="00D9230D" w:rsidRDefault="00D9230D" w:rsidP="00D9230D">
      <w:pPr>
        <w:spacing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Presented to the Department of Computer Science</w:t>
      </w:r>
    </w:p>
    <w:p w:rsidR="00D9230D" w:rsidRDefault="00D9230D" w:rsidP="00D9230D">
      <w:pPr>
        <w:spacing w:line="360" w:lineRule="auto"/>
        <w:jc w:val="center"/>
      </w:pPr>
      <w:r>
        <w:rPr>
          <w:sz w:val="28"/>
          <w:szCs w:val="28"/>
        </w:rPr>
        <w:t>Auburn University at Montgomery</w:t>
      </w:r>
    </w:p>
    <w:p w:rsidR="00D9230D" w:rsidRDefault="00D9230D" w:rsidP="00D9230D">
      <w:pPr>
        <w:jc w:val="center"/>
      </w:pPr>
    </w:p>
    <w:p w:rsidR="00D9230D" w:rsidRDefault="00D9230D" w:rsidP="00D9230D">
      <w:pPr>
        <w:jc w:val="center"/>
      </w:pPr>
    </w:p>
    <w:p w:rsidR="00D9230D" w:rsidRDefault="00D9230D" w:rsidP="00D9230D">
      <w:pPr>
        <w:jc w:val="center"/>
      </w:pPr>
    </w:p>
    <w:p w:rsidR="00D9230D" w:rsidRDefault="00D9230D" w:rsidP="00D9230D">
      <w:pPr>
        <w:jc w:val="center"/>
      </w:pPr>
    </w:p>
    <w:p w:rsidR="00D9230D" w:rsidRDefault="00D9230D" w:rsidP="00D9230D">
      <w:pPr>
        <w:jc w:val="center"/>
      </w:pPr>
    </w:p>
    <w:p w:rsidR="00D9230D" w:rsidRDefault="00D9230D" w:rsidP="00D9230D">
      <w:pPr>
        <w:spacing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In Partial Fulfillment</w:t>
      </w:r>
    </w:p>
    <w:p w:rsidR="00D9230D" w:rsidRDefault="00D9230D" w:rsidP="00D9230D">
      <w:pPr>
        <w:spacing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of the Requirements for the Degree</w:t>
      </w:r>
    </w:p>
    <w:p w:rsidR="00D9230D" w:rsidRDefault="00D9230D" w:rsidP="00D9230D">
      <w:pPr>
        <w:spacing w:line="360" w:lineRule="auto"/>
        <w:jc w:val="center"/>
      </w:pPr>
      <w:r>
        <w:rPr>
          <w:sz w:val="28"/>
          <w:szCs w:val="28"/>
        </w:rPr>
        <w:t>Master of Science in Computer Science</w:t>
      </w:r>
    </w:p>
    <w:p w:rsidR="00D9230D" w:rsidRDefault="00D9230D" w:rsidP="00D9230D">
      <w:pPr>
        <w:spacing w:line="360" w:lineRule="auto"/>
        <w:jc w:val="center"/>
      </w:pPr>
    </w:p>
    <w:p w:rsidR="00D9230D" w:rsidRDefault="00D9230D" w:rsidP="00D9230D">
      <w:pPr>
        <w:spacing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By</w:t>
      </w:r>
    </w:p>
    <w:p w:rsidR="00D9230D" w:rsidRDefault="00D9230D" w:rsidP="00D9230D">
      <w:pPr>
        <w:spacing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    Krishna Chaitanya Kandimalla</w:t>
      </w:r>
    </w:p>
    <w:p w:rsidR="00D9230D" w:rsidRPr="00D9230D" w:rsidRDefault="00D9230D" w:rsidP="00D9230D">
      <w:pPr>
        <w:spacing w:line="360" w:lineRule="auto"/>
        <w:jc w:val="center"/>
        <w:rPr>
          <w:sz w:val="28"/>
        </w:rPr>
      </w:pPr>
      <w:r w:rsidRPr="00D9230D">
        <w:rPr>
          <w:sz w:val="28"/>
        </w:rPr>
        <w:t>Shashank Palusa</w:t>
      </w:r>
    </w:p>
    <w:p w:rsidR="00D9230D" w:rsidRPr="00D9230D" w:rsidRDefault="00D9230D" w:rsidP="00D9230D">
      <w:pPr>
        <w:spacing w:line="360" w:lineRule="auto"/>
        <w:jc w:val="center"/>
        <w:rPr>
          <w:sz w:val="28"/>
        </w:rPr>
      </w:pPr>
      <w:r w:rsidRPr="00D9230D">
        <w:rPr>
          <w:sz w:val="28"/>
        </w:rPr>
        <w:t>Kundhana Reddy Aavula Bala</w:t>
      </w:r>
    </w:p>
    <w:p w:rsidR="00D9230D" w:rsidRPr="00D9230D" w:rsidRDefault="00D9230D" w:rsidP="00D9230D">
      <w:pPr>
        <w:spacing w:line="360" w:lineRule="auto"/>
        <w:jc w:val="center"/>
        <w:rPr>
          <w:sz w:val="28"/>
        </w:rPr>
      </w:pPr>
      <w:r w:rsidRPr="00D9230D">
        <w:rPr>
          <w:sz w:val="28"/>
        </w:rPr>
        <w:t>Gutlapalli Venkata Ganesh</w:t>
      </w:r>
    </w:p>
    <w:p w:rsidR="00D9230D" w:rsidRPr="00D9230D" w:rsidRDefault="00D9230D" w:rsidP="00D9230D">
      <w:pPr>
        <w:spacing w:line="360" w:lineRule="auto"/>
        <w:jc w:val="center"/>
        <w:rPr>
          <w:sz w:val="32"/>
          <w:szCs w:val="28"/>
        </w:rPr>
      </w:pPr>
      <w:r w:rsidRPr="00D9230D">
        <w:rPr>
          <w:sz w:val="28"/>
        </w:rPr>
        <w:t>Thaneesh Reddy Veluru</w:t>
      </w:r>
    </w:p>
    <w:p w:rsidR="00D9230D" w:rsidRPr="00D9230D" w:rsidRDefault="00D9230D" w:rsidP="00D9230D"/>
    <w:p w:rsidR="00CB7E22" w:rsidRDefault="00CB7E22" w:rsidP="00CB7E22"/>
    <w:p w:rsidR="00D9230D" w:rsidRDefault="00D9230D" w:rsidP="00CB7E22"/>
    <w:p w:rsidR="00D9230D" w:rsidRDefault="00D9230D" w:rsidP="00CB7E22"/>
    <w:p w:rsidR="00D9230D" w:rsidRDefault="00D9230D" w:rsidP="00CB7E22"/>
    <w:p w:rsidR="00D9230D" w:rsidRDefault="00D9230D" w:rsidP="00CB7E22"/>
    <w:p w:rsidR="00D9230D" w:rsidRDefault="00D9230D" w:rsidP="00CB7E22"/>
    <w:p w:rsidR="00D9230D" w:rsidRDefault="00D9230D" w:rsidP="00CB7E22"/>
    <w:p w:rsidR="00CB7E22" w:rsidRDefault="001228A9" w:rsidP="00CB7E22">
      <w:pPr>
        <w:pStyle w:val="Heading1"/>
        <w:numPr>
          <w:ilvl w:val="0"/>
          <w:numId w:val="1"/>
        </w:numPr>
      </w:pPr>
      <w:r>
        <w:t>Introduce your database design (e.g. ER diagram, database schema etc.)</w:t>
      </w:r>
    </w:p>
    <w:p w:rsidR="00CB7E22" w:rsidRDefault="00CB7E22" w:rsidP="00CB7E22"/>
    <w:p w:rsidR="005C1CD7" w:rsidRDefault="000F3718" w:rsidP="005C1CD7">
      <w:pPr>
        <w:ind w:left="-851"/>
      </w:pPr>
      <w:r w:rsidRPr="000F3718">
        <w:rPr>
          <w:noProof/>
          <w:lang w:val="en-IN" w:eastAsia="en-IN"/>
        </w:rPr>
        <w:drawing>
          <wp:inline distT="0" distB="0" distL="0" distR="0">
            <wp:extent cx="7232015" cy="451104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235572" cy="45132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1CD7" w:rsidRDefault="005C1CD7" w:rsidP="005C1CD7">
      <w:pPr>
        <w:ind w:left="-851"/>
      </w:pPr>
    </w:p>
    <w:p w:rsidR="005C1CD7" w:rsidRDefault="005C1CD7" w:rsidP="005C1CD7">
      <w:pPr>
        <w:ind w:left="-851"/>
      </w:pPr>
    </w:p>
    <w:p w:rsidR="005C1CD7" w:rsidRDefault="005C1CD7" w:rsidP="005C1CD7">
      <w:pPr>
        <w:ind w:left="-851"/>
      </w:pPr>
    </w:p>
    <w:p w:rsidR="005C1CD7" w:rsidRDefault="005C1CD7" w:rsidP="005C1CD7">
      <w:pPr>
        <w:ind w:left="-851"/>
      </w:pPr>
    </w:p>
    <w:p w:rsidR="005C1CD7" w:rsidRDefault="005C1CD7" w:rsidP="005C1CD7">
      <w:pPr>
        <w:ind w:left="-851"/>
      </w:pPr>
    </w:p>
    <w:p w:rsidR="005C1CD7" w:rsidRDefault="005C1CD7" w:rsidP="005C1CD7">
      <w:pPr>
        <w:ind w:left="-851"/>
      </w:pPr>
    </w:p>
    <w:p w:rsidR="005C1CD7" w:rsidRDefault="005C1CD7" w:rsidP="005C1CD7">
      <w:pPr>
        <w:ind w:left="-851"/>
      </w:pPr>
    </w:p>
    <w:p w:rsidR="005C1CD7" w:rsidRDefault="005C1CD7" w:rsidP="005C1CD7">
      <w:pPr>
        <w:ind w:left="-851"/>
      </w:pPr>
    </w:p>
    <w:p w:rsidR="00D9230D" w:rsidRDefault="00D9230D" w:rsidP="005C1CD7">
      <w:pPr>
        <w:ind w:left="-851"/>
      </w:pPr>
    </w:p>
    <w:p w:rsidR="00D9230D" w:rsidRDefault="00D9230D" w:rsidP="005C1CD7">
      <w:pPr>
        <w:ind w:left="-851"/>
      </w:pPr>
    </w:p>
    <w:p w:rsidR="00D9230D" w:rsidRDefault="00D9230D" w:rsidP="005C1CD7">
      <w:pPr>
        <w:ind w:left="-851"/>
      </w:pPr>
    </w:p>
    <w:p w:rsidR="00D9230D" w:rsidRDefault="00D9230D" w:rsidP="005C1CD7">
      <w:pPr>
        <w:ind w:left="-851"/>
      </w:pPr>
    </w:p>
    <w:p w:rsidR="005C1CD7" w:rsidRDefault="005C1CD7" w:rsidP="005C1CD7">
      <w:pPr>
        <w:ind w:left="-851"/>
      </w:pPr>
    </w:p>
    <w:p w:rsidR="005C1CD7" w:rsidRDefault="001228A9" w:rsidP="005C1CD7">
      <w:pPr>
        <w:pStyle w:val="Heading1"/>
        <w:numPr>
          <w:ilvl w:val="0"/>
          <w:numId w:val="1"/>
        </w:numPr>
      </w:pPr>
      <w:r>
        <w:rPr>
          <w:rFonts w:hint="eastAsia"/>
        </w:rPr>
        <w:lastRenderedPageBreak/>
        <w:t>I</w:t>
      </w:r>
      <w:r>
        <w:t>ntroduce your application design (e.g. MVC model, UML mode, etc.)</w:t>
      </w:r>
      <w:r w:rsidR="00CB7E22">
        <w:t>?</w:t>
      </w:r>
    </w:p>
    <w:p w:rsidR="005C1CD7" w:rsidRPr="005C1CD7" w:rsidRDefault="005C1CD7" w:rsidP="005C1CD7"/>
    <w:p w:rsidR="00CB7E22" w:rsidRDefault="005C1CD7" w:rsidP="00CB7E22">
      <w:r>
        <w:rPr>
          <w:noProof/>
          <w:lang w:val="en-IN" w:eastAsia="en-IN"/>
        </w:rPr>
        <w:drawing>
          <wp:inline distT="0" distB="0" distL="0" distR="0">
            <wp:extent cx="5935980" cy="27813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278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1CD7" w:rsidRPr="005C1CD7" w:rsidRDefault="005C1CD7" w:rsidP="005C1CD7">
      <w:pPr>
        <w:jc w:val="center"/>
        <w:rPr>
          <w:b/>
          <w:bCs/>
          <w:i/>
          <w:iCs/>
          <w:sz w:val="22"/>
          <w:szCs w:val="22"/>
        </w:rPr>
      </w:pPr>
      <w:r w:rsidRPr="005C1CD7">
        <w:rPr>
          <w:b/>
          <w:bCs/>
          <w:i/>
          <w:iCs/>
          <w:sz w:val="22"/>
          <w:szCs w:val="22"/>
        </w:rPr>
        <w:t>MVC model design</w:t>
      </w:r>
    </w:p>
    <w:p w:rsidR="00CB7E22" w:rsidRDefault="00CB7E22" w:rsidP="00CB7E22"/>
    <w:p w:rsidR="005C1CD7" w:rsidRDefault="00877C0A" w:rsidP="00CB7E22">
      <w:r>
        <w:rPr>
          <w:noProof/>
          <w:lang w:val="en-IN" w:eastAsia="en-IN"/>
        </w:rPr>
        <w:drawing>
          <wp:inline distT="0" distB="0" distL="0" distR="0">
            <wp:extent cx="5935980" cy="425196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4251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1CD7" w:rsidRPr="005C1CD7" w:rsidRDefault="005C1CD7" w:rsidP="005C1CD7">
      <w:pPr>
        <w:jc w:val="center"/>
        <w:rPr>
          <w:b/>
          <w:bCs/>
          <w:i/>
          <w:iCs/>
          <w:sz w:val="22"/>
          <w:szCs w:val="22"/>
        </w:rPr>
      </w:pPr>
      <w:r w:rsidRPr="005C1CD7">
        <w:rPr>
          <w:b/>
          <w:bCs/>
          <w:i/>
          <w:iCs/>
          <w:sz w:val="22"/>
          <w:szCs w:val="22"/>
        </w:rPr>
        <w:t>Our MVC Model</w:t>
      </w:r>
    </w:p>
    <w:p w:rsidR="00CB7E22" w:rsidRDefault="001228A9" w:rsidP="00CB7E22">
      <w:pPr>
        <w:pStyle w:val="Heading1"/>
        <w:numPr>
          <w:ilvl w:val="0"/>
          <w:numId w:val="1"/>
        </w:numPr>
      </w:pPr>
      <w:r>
        <w:lastRenderedPageBreak/>
        <w:t>List any technology that is not mentioned in the project description (e.g. Indexing, Caching, etc.)</w:t>
      </w:r>
    </w:p>
    <w:p w:rsidR="00015EC6" w:rsidRPr="00015EC6" w:rsidRDefault="00015EC6" w:rsidP="00015EC6"/>
    <w:p w:rsidR="001228A9" w:rsidRDefault="00806646" w:rsidP="00806646">
      <w:pPr>
        <w:ind w:left="720"/>
      </w:pPr>
      <w:r>
        <w:t xml:space="preserve">We Have used python </w:t>
      </w:r>
      <w:r w:rsidR="00015EC6">
        <w:t>3.6.4</w:t>
      </w:r>
      <w:r>
        <w:t xml:space="preserve"> to handle the null values. </w:t>
      </w:r>
    </w:p>
    <w:p w:rsidR="001228A9" w:rsidRDefault="001228A9" w:rsidP="001228A9">
      <w:pPr>
        <w:pStyle w:val="Heading1"/>
        <w:numPr>
          <w:ilvl w:val="0"/>
          <w:numId w:val="1"/>
        </w:numPr>
      </w:pPr>
      <w:r>
        <w:t xml:space="preserve">Please attach your codes (application) or a GitHub link to </w:t>
      </w:r>
      <w:r w:rsidR="00015EC6">
        <w:t>your</w:t>
      </w:r>
      <w:r>
        <w:t xml:space="preserve"> project along with this report.</w:t>
      </w:r>
    </w:p>
    <w:p w:rsidR="00015EC6" w:rsidRPr="00015EC6" w:rsidRDefault="00015EC6" w:rsidP="00015EC6"/>
    <w:p w:rsidR="00CB7E22" w:rsidRDefault="00015EC6" w:rsidP="00015EC6">
      <w:pPr>
        <w:ind w:left="720"/>
        <w:jc w:val="both"/>
      </w:pPr>
      <w:r>
        <w:t xml:space="preserve">We created a GitHub link to access all our files related to project which include queries, java codes for application, README file for our MVC </w:t>
      </w:r>
      <w:hyperlink r:id="rId8" w:history="1">
        <w:r w:rsidRPr="002E7404">
          <w:rPr>
            <w:rStyle w:val="Hyperlink"/>
          </w:rPr>
          <w:t>https://github.com/Class-Project-Groups-7/CSCI-6070-Advanced-Database-Systems-Class-Project-Group-7</w:t>
        </w:r>
      </w:hyperlink>
    </w:p>
    <w:p w:rsidR="00CB7E22" w:rsidRDefault="00CB7E22" w:rsidP="00CB7E22"/>
    <w:p w:rsidR="000F3718" w:rsidRDefault="000F3718" w:rsidP="00CB7E22"/>
    <w:p w:rsidR="005C1CD7" w:rsidRDefault="005C1CD7" w:rsidP="00CB7E22"/>
    <w:p w:rsidR="00CB7E22" w:rsidRDefault="00CB7E22" w:rsidP="00CB7E22">
      <w:pPr>
        <w:pStyle w:val="Heading1"/>
        <w:numPr>
          <w:ilvl w:val="0"/>
          <w:numId w:val="1"/>
        </w:numPr>
      </w:pPr>
      <w:r>
        <w:t>Individual tasks</w:t>
      </w:r>
    </w:p>
    <w:tbl>
      <w:tblPr>
        <w:tblStyle w:val="TableGrid"/>
        <w:tblW w:w="9586" w:type="dxa"/>
        <w:tblLook w:val="04A0"/>
      </w:tblPr>
      <w:tblGrid>
        <w:gridCol w:w="2335"/>
        <w:gridCol w:w="7251"/>
      </w:tblGrid>
      <w:tr w:rsidR="00CB7E22" w:rsidTr="00A65015">
        <w:trPr>
          <w:trHeight w:val="494"/>
        </w:trPr>
        <w:tc>
          <w:tcPr>
            <w:tcW w:w="2335" w:type="dxa"/>
          </w:tcPr>
          <w:p w:rsidR="00CB7E22" w:rsidRDefault="00CB7E22" w:rsidP="00CB7E22">
            <w:r>
              <w:t>Student Name</w:t>
            </w:r>
          </w:p>
        </w:tc>
        <w:tc>
          <w:tcPr>
            <w:tcW w:w="7251" w:type="dxa"/>
          </w:tcPr>
          <w:p w:rsidR="00CB7E22" w:rsidRDefault="00CB7E22" w:rsidP="00CB7E22">
            <w:r>
              <w:t>Major tasks</w:t>
            </w:r>
          </w:p>
        </w:tc>
      </w:tr>
      <w:tr w:rsidR="00CB7E22" w:rsidTr="00A65015">
        <w:trPr>
          <w:trHeight w:val="2240"/>
        </w:trPr>
        <w:tc>
          <w:tcPr>
            <w:tcW w:w="2335" w:type="dxa"/>
          </w:tcPr>
          <w:p w:rsidR="007306EA" w:rsidRDefault="007306EA" w:rsidP="00CB7E22"/>
          <w:p w:rsidR="007306EA" w:rsidRDefault="007306EA" w:rsidP="00CB7E22"/>
          <w:p w:rsidR="007306EA" w:rsidRDefault="007306EA" w:rsidP="00CB7E22"/>
          <w:p w:rsidR="00CB7E22" w:rsidRDefault="008D5D7B" w:rsidP="00CB7E22">
            <w:r>
              <w:t>Shashank Palusa</w:t>
            </w:r>
          </w:p>
        </w:tc>
        <w:tc>
          <w:tcPr>
            <w:tcW w:w="7251" w:type="dxa"/>
          </w:tcPr>
          <w:p w:rsidR="00A65015" w:rsidRDefault="0026792B" w:rsidP="002A69FA">
            <w:pPr>
              <w:pStyle w:val="ListParagraph"/>
              <w:numPr>
                <w:ilvl w:val="0"/>
                <w:numId w:val="8"/>
              </w:numPr>
            </w:pPr>
            <w:r>
              <w:t xml:space="preserve">Responsible for </w:t>
            </w:r>
            <w:r w:rsidR="00DD1D69" w:rsidRPr="00DD1D69">
              <w:t>Setting up the environment for the project i.e. Downloading the given datasets for the project from online database, installing SQL developer and oracle database.</w:t>
            </w:r>
          </w:p>
          <w:p w:rsidR="00DD1D69" w:rsidRDefault="0026792B" w:rsidP="0026792B">
            <w:pPr>
              <w:pStyle w:val="ListParagraph"/>
              <w:numPr>
                <w:ilvl w:val="0"/>
                <w:numId w:val="8"/>
              </w:numPr>
            </w:pPr>
            <w:r>
              <w:t xml:space="preserve">Responsible for </w:t>
            </w:r>
            <w:r w:rsidR="00DD1D69">
              <w:t>MVC</w:t>
            </w:r>
            <w:r w:rsidR="00CC0FA6">
              <w:t xml:space="preserve"> -</w:t>
            </w:r>
            <w:r w:rsidR="00DD1D69">
              <w:t xml:space="preserve"> </w:t>
            </w:r>
            <w:r w:rsidR="00CC0FA6">
              <w:t xml:space="preserve">Model.java and MovieView.java which explains </w:t>
            </w:r>
            <w:r w:rsidR="00CC0FA6" w:rsidRPr="00CC0FA6">
              <w:t>creating Models</w:t>
            </w:r>
            <w:r w:rsidR="00CC0FA6">
              <w:t xml:space="preserve"> and views to present data</w:t>
            </w:r>
          </w:p>
          <w:p w:rsidR="002A69FA" w:rsidRDefault="002A69FA" w:rsidP="00DD1D69">
            <w:pPr>
              <w:pStyle w:val="ListParagraph"/>
              <w:numPr>
                <w:ilvl w:val="0"/>
                <w:numId w:val="8"/>
              </w:numPr>
            </w:pPr>
            <w:r>
              <w:t>Helped in connecting oracle MySQL Developer with eclipse</w:t>
            </w:r>
          </w:p>
          <w:p w:rsidR="00CC0FA6" w:rsidRDefault="00CC0FA6" w:rsidP="00DD1D69">
            <w:pPr>
              <w:pStyle w:val="ListParagraph"/>
              <w:numPr>
                <w:ilvl w:val="0"/>
                <w:numId w:val="8"/>
              </w:numPr>
            </w:pPr>
            <w:r>
              <w:t>Helped with power point for final presentation</w:t>
            </w:r>
          </w:p>
          <w:p w:rsidR="00CC0FA6" w:rsidRDefault="00CC0FA6" w:rsidP="00DD1D69">
            <w:pPr>
              <w:pStyle w:val="ListParagraph"/>
              <w:numPr>
                <w:ilvl w:val="0"/>
                <w:numId w:val="8"/>
              </w:numPr>
            </w:pPr>
            <w:r>
              <w:t>Worked on live demo</w:t>
            </w:r>
          </w:p>
        </w:tc>
      </w:tr>
      <w:tr w:rsidR="00CB7E22" w:rsidTr="00A65015">
        <w:trPr>
          <w:trHeight w:val="2411"/>
        </w:trPr>
        <w:tc>
          <w:tcPr>
            <w:tcW w:w="2335" w:type="dxa"/>
          </w:tcPr>
          <w:p w:rsidR="00D72424" w:rsidRDefault="00D72424" w:rsidP="00CB7E22"/>
          <w:p w:rsidR="00D72424" w:rsidRDefault="00D72424" w:rsidP="00CB7E22"/>
          <w:p w:rsidR="00581787" w:rsidRDefault="00581787" w:rsidP="00CB7E22"/>
          <w:p w:rsidR="00581787" w:rsidRDefault="00581787" w:rsidP="00CB7E22"/>
          <w:p w:rsidR="00581787" w:rsidRDefault="00581787" w:rsidP="00CB7E22"/>
          <w:p w:rsidR="00CB7E22" w:rsidRDefault="00D72424" w:rsidP="00CB7E22">
            <w:r>
              <w:t xml:space="preserve">Kundhana Reddy Aavula Bala </w:t>
            </w:r>
          </w:p>
        </w:tc>
        <w:tc>
          <w:tcPr>
            <w:tcW w:w="7251" w:type="dxa"/>
          </w:tcPr>
          <w:p w:rsidR="00CB7E22" w:rsidRDefault="00AF3AF6" w:rsidP="00AF3AF6">
            <w:pPr>
              <w:pStyle w:val="ListParagraph"/>
              <w:numPr>
                <w:ilvl w:val="0"/>
                <w:numId w:val="11"/>
              </w:numPr>
            </w:pPr>
            <w:r>
              <w:t xml:space="preserve">Responsible for </w:t>
            </w:r>
            <w:r w:rsidR="00A65015">
              <w:t>designing Database schema and in logically grouping tables, views and stored procedures.</w:t>
            </w:r>
            <w:r w:rsidR="00581787">
              <w:t xml:space="preserve"> </w:t>
            </w:r>
            <w:r w:rsidR="00A65015">
              <w:t>Helped in importing data to the database using SQL developer.</w:t>
            </w:r>
          </w:p>
          <w:p w:rsidR="00A65015" w:rsidRDefault="000C5BF5" w:rsidP="000C5BF5">
            <w:pPr>
              <w:pStyle w:val="ListParagraph"/>
              <w:numPr>
                <w:ilvl w:val="0"/>
                <w:numId w:val="11"/>
              </w:numPr>
            </w:pPr>
            <w:r>
              <w:t>Responsible for</w:t>
            </w:r>
            <w:r w:rsidR="00DD1D69">
              <w:t xml:space="preserve"> MVC</w:t>
            </w:r>
            <w:r w:rsidR="00CC0FA6">
              <w:t xml:space="preserve"> – MovieController.java and MovieDb.java </w:t>
            </w:r>
          </w:p>
          <w:p w:rsidR="00CC0FA6" w:rsidRDefault="00581787" w:rsidP="00581787">
            <w:pPr>
              <w:pStyle w:val="ListParagraph"/>
              <w:numPr>
                <w:ilvl w:val="0"/>
                <w:numId w:val="7"/>
              </w:numPr>
            </w:pPr>
            <w:r>
              <w:t xml:space="preserve">Responsible for </w:t>
            </w:r>
            <w:r w:rsidR="00CC0FA6">
              <w:t xml:space="preserve">creating connection </w:t>
            </w:r>
            <w:r w:rsidR="00CC0FA6" w:rsidRPr="00CC0FA6">
              <w:t>and controls to get data from database</w:t>
            </w:r>
            <w:r w:rsidR="00CC0FA6">
              <w:t xml:space="preserve"> along with calling the 7 functions </w:t>
            </w:r>
            <w:r w:rsidR="00B97262">
              <w:t xml:space="preserve">created </w:t>
            </w:r>
            <w:r w:rsidR="00CC0FA6">
              <w:t>to possibly run the command prompt application.</w:t>
            </w:r>
          </w:p>
          <w:p w:rsidR="00E05E34" w:rsidRDefault="00E05E34" w:rsidP="00A65015">
            <w:pPr>
              <w:pStyle w:val="ListParagraph"/>
              <w:numPr>
                <w:ilvl w:val="0"/>
                <w:numId w:val="7"/>
              </w:numPr>
            </w:pPr>
            <w:r>
              <w:t xml:space="preserve">Worked on connecting </w:t>
            </w:r>
            <w:r w:rsidR="007A673F">
              <w:t xml:space="preserve">oracle </w:t>
            </w:r>
            <w:r w:rsidR="002A69FA">
              <w:t>MySQL Developer</w:t>
            </w:r>
            <w:r w:rsidR="003347BE">
              <w:t xml:space="preserve"> with eclipse </w:t>
            </w:r>
          </w:p>
          <w:p w:rsidR="00CC0FA6" w:rsidRDefault="00581787" w:rsidP="00A65015">
            <w:pPr>
              <w:pStyle w:val="ListParagraph"/>
              <w:numPr>
                <w:ilvl w:val="0"/>
                <w:numId w:val="7"/>
              </w:numPr>
            </w:pPr>
            <w:r>
              <w:t xml:space="preserve">Responsible for </w:t>
            </w:r>
            <w:r w:rsidR="00CC0FA6">
              <w:t xml:space="preserve">power point </w:t>
            </w:r>
            <w:r>
              <w:t>of</w:t>
            </w:r>
            <w:r w:rsidR="00CC0FA6">
              <w:t xml:space="preserve"> final project presentation</w:t>
            </w:r>
          </w:p>
          <w:p w:rsidR="00CC0FA6" w:rsidRDefault="00CC0FA6" w:rsidP="00CC0FA6">
            <w:pPr>
              <w:pStyle w:val="ListParagraph"/>
              <w:numPr>
                <w:ilvl w:val="0"/>
                <w:numId w:val="7"/>
              </w:numPr>
            </w:pPr>
            <w:r>
              <w:t>Helped with live demo for final project presentation</w:t>
            </w:r>
          </w:p>
          <w:p w:rsidR="002A69FA" w:rsidRDefault="002A69FA" w:rsidP="00CC0FA6">
            <w:pPr>
              <w:pStyle w:val="ListParagraph"/>
              <w:numPr>
                <w:ilvl w:val="0"/>
                <w:numId w:val="7"/>
              </w:numPr>
            </w:pPr>
            <w:r>
              <w:t>Worked on the final report documentation</w:t>
            </w:r>
          </w:p>
        </w:tc>
      </w:tr>
      <w:tr w:rsidR="00CB7E22" w:rsidTr="005C1CD7">
        <w:trPr>
          <w:trHeight w:val="2960"/>
        </w:trPr>
        <w:tc>
          <w:tcPr>
            <w:tcW w:w="2335" w:type="dxa"/>
          </w:tcPr>
          <w:p w:rsidR="00CB7E22" w:rsidRDefault="00CB7E22" w:rsidP="00CB7E22"/>
          <w:p w:rsidR="00D72424" w:rsidRDefault="00D72424" w:rsidP="00CB7E22"/>
          <w:p w:rsidR="007306EA" w:rsidRDefault="007306EA" w:rsidP="00CB7E22"/>
          <w:p w:rsidR="00D72424" w:rsidRDefault="007306EA" w:rsidP="00CB7E22">
            <w:r w:rsidRPr="007306EA">
              <w:t xml:space="preserve">Gutlapalli Venkata </w:t>
            </w:r>
            <w:r>
              <w:t>G</w:t>
            </w:r>
            <w:r w:rsidRPr="007306EA">
              <w:t>anesh</w:t>
            </w:r>
          </w:p>
        </w:tc>
        <w:tc>
          <w:tcPr>
            <w:tcW w:w="7251" w:type="dxa"/>
          </w:tcPr>
          <w:p w:rsidR="005C1CD7" w:rsidRDefault="005C1CD7" w:rsidP="005C1CD7"/>
          <w:p w:rsidR="005C1CD7" w:rsidRDefault="005C1CD7" w:rsidP="005C1CD7"/>
          <w:p w:rsidR="00CB7E22" w:rsidRDefault="00A65015" w:rsidP="00A561C7">
            <w:pPr>
              <w:pStyle w:val="ListParagraph"/>
              <w:numPr>
                <w:ilvl w:val="0"/>
                <w:numId w:val="6"/>
              </w:numPr>
            </w:pPr>
            <w:r w:rsidRPr="00A65015">
              <w:t xml:space="preserve">I converted the TSV files to CSV files while importing data errors will occur to eliminate those </w:t>
            </w:r>
            <w:r w:rsidR="002A69FA" w:rsidRPr="00A65015">
              <w:t>errors,</w:t>
            </w:r>
            <w:r w:rsidRPr="00A65015">
              <w:t xml:space="preserve"> </w:t>
            </w:r>
            <w:r w:rsidR="002A69FA" w:rsidRPr="00A65015">
              <w:t>I</w:t>
            </w:r>
            <w:r w:rsidRPr="00A65015">
              <w:t xml:space="preserve"> use</w:t>
            </w:r>
            <w:r w:rsidR="002A69FA">
              <w:t>d</w:t>
            </w:r>
            <w:r w:rsidRPr="00A65015">
              <w:t xml:space="preserve"> python code to convert from TSV to CSV</w:t>
            </w:r>
            <w:r w:rsidR="002A69FA">
              <w:t>.</w:t>
            </w:r>
          </w:p>
          <w:p w:rsidR="002A69FA" w:rsidRDefault="002A69FA" w:rsidP="00A561C7">
            <w:pPr>
              <w:pStyle w:val="ListParagraph"/>
              <w:numPr>
                <w:ilvl w:val="0"/>
                <w:numId w:val="6"/>
              </w:numPr>
            </w:pPr>
            <w:r>
              <w:t>Used python to handle null values.</w:t>
            </w:r>
          </w:p>
          <w:p w:rsidR="00CC0FA6" w:rsidRDefault="00CC0FA6" w:rsidP="00A561C7">
            <w:pPr>
              <w:pStyle w:val="ListParagraph"/>
              <w:numPr>
                <w:ilvl w:val="0"/>
                <w:numId w:val="6"/>
              </w:numPr>
            </w:pPr>
            <w:r>
              <w:t>Helped with power point for final presentation</w:t>
            </w:r>
            <w:r w:rsidR="002A69FA">
              <w:t>.</w:t>
            </w:r>
          </w:p>
          <w:p w:rsidR="00CC0FA6" w:rsidRDefault="00A561C7" w:rsidP="00A561C7">
            <w:pPr>
              <w:pStyle w:val="ListParagraph"/>
              <w:numPr>
                <w:ilvl w:val="0"/>
                <w:numId w:val="6"/>
              </w:numPr>
            </w:pPr>
            <w:r>
              <w:t>Helped with live demo for final project presentation</w:t>
            </w:r>
          </w:p>
        </w:tc>
      </w:tr>
      <w:tr w:rsidR="00CB7E22" w:rsidTr="005C1CD7">
        <w:trPr>
          <w:trHeight w:val="2753"/>
        </w:trPr>
        <w:tc>
          <w:tcPr>
            <w:tcW w:w="2335" w:type="dxa"/>
          </w:tcPr>
          <w:p w:rsidR="007306EA" w:rsidRDefault="007306EA" w:rsidP="00CB7E22"/>
          <w:p w:rsidR="007306EA" w:rsidRDefault="007306EA" w:rsidP="00CB7E22"/>
          <w:p w:rsidR="007306EA" w:rsidRDefault="007306EA" w:rsidP="00CB7E22"/>
          <w:p w:rsidR="00CB7E22" w:rsidRDefault="00806646" w:rsidP="00CB7E22">
            <w:r>
              <w:t>Thaneesh Reddy Veluru</w:t>
            </w:r>
          </w:p>
        </w:tc>
        <w:tc>
          <w:tcPr>
            <w:tcW w:w="7251" w:type="dxa"/>
          </w:tcPr>
          <w:p w:rsidR="005C1CD7" w:rsidRDefault="005C1CD7" w:rsidP="005C1CD7"/>
          <w:p w:rsidR="00CB7E22" w:rsidRDefault="00CC254C" w:rsidP="00CC254C">
            <w:pPr>
              <w:pStyle w:val="ListParagraph"/>
              <w:numPr>
                <w:ilvl w:val="0"/>
                <w:numId w:val="2"/>
              </w:numPr>
            </w:pPr>
            <w:r>
              <w:t>Understanding the Imported data in the database and its hierarchy with the help of database schema.</w:t>
            </w:r>
          </w:p>
          <w:p w:rsidR="00CC254C" w:rsidRDefault="00CC254C" w:rsidP="00CC254C">
            <w:pPr>
              <w:pStyle w:val="ListParagraph"/>
              <w:numPr>
                <w:ilvl w:val="0"/>
                <w:numId w:val="2"/>
              </w:numPr>
            </w:pPr>
            <w:r>
              <w:t>Designing the required queries for the given questions in the project</w:t>
            </w:r>
            <w:r w:rsidR="008D5D7B">
              <w:t xml:space="preserve"> with bonus questions</w:t>
            </w:r>
            <w:r>
              <w:t>.</w:t>
            </w:r>
          </w:p>
          <w:p w:rsidR="00CC254C" w:rsidRDefault="002E7D3C" w:rsidP="00CC254C">
            <w:pPr>
              <w:pStyle w:val="ListParagraph"/>
              <w:numPr>
                <w:ilvl w:val="0"/>
                <w:numId w:val="2"/>
              </w:numPr>
            </w:pPr>
            <w:r>
              <w:t>Establishing Connection in eclipse to run the Java Code</w:t>
            </w:r>
          </w:p>
          <w:p w:rsidR="000C5BF5" w:rsidRDefault="002E7D3C" w:rsidP="000C5BF5">
            <w:pPr>
              <w:pStyle w:val="ListParagraph"/>
              <w:numPr>
                <w:ilvl w:val="0"/>
                <w:numId w:val="2"/>
              </w:numPr>
            </w:pPr>
            <w:r>
              <w:t>Helping with the final report Documentatio</w:t>
            </w:r>
            <w:r w:rsidR="000C5BF5">
              <w:t>n</w:t>
            </w:r>
          </w:p>
        </w:tc>
      </w:tr>
      <w:tr w:rsidR="00CB7E22" w:rsidTr="005C1CD7">
        <w:trPr>
          <w:trHeight w:val="2852"/>
        </w:trPr>
        <w:tc>
          <w:tcPr>
            <w:tcW w:w="2335" w:type="dxa"/>
          </w:tcPr>
          <w:p w:rsidR="007306EA" w:rsidRDefault="007306EA" w:rsidP="00CB7E22"/>
          <w:p w:rsidR="007306EA" w:rsidRDefault="007306EA" w:rsidP="00CB7E22"/>
          <w:p w:rsidR="007306EA" w:rsidRDefault="007306EA" w:rsidP="00CB7E22"/>
          <w:p w:rsidR="00CB7E22" w:rsidRDefault="002E7D3C" w:rsidP="00CB7E22">
            <w:r>
              <w:t>K</w:t>
            </w:r>
            <w:r w:rsidR="008D5D7B">
              <w:t>rishna Chaitanya Kandimalla</w:t>
            </w:r>
          </w:p>
        </w:tc>
        <w:tc>
          <w:tcPr>
            <w:tcW w:w="7251" w:type="dxa"/>
          </w:tcPr>
          <w:p w:rsidR="005C1CD7" w:rsidRDefault="005C1CD7" w:rsidP="005C1CD7">
            <w:pPr>
              <w:pStyle w:val="ListParagraph"/>
            </w:pPr>
          </w:p>
          <w:p w:rsidR="00CB7E22" w:rsidRDefault="008D5D7B" w:rsidP="008D5D7B">
            <w:pPr>
              <w:pStyle w:val="ListParagraph"/>
              <w:numPr>
                <w:ilvl w:val="0"/>
                <w:numId w:val="3"/>
              </w:numPr>
            </w:pPr>
            <w:r>
              <w:t>Importing the Converted (csv) files using SQL developer</w:t>
            </w:r>
          </w:p>
          <w:p w:rsidR="008D5D7B" w:rsidRDefault="008D5D7B" w:rsidP="008D5D7B">
            <w:pPr>
              <w:pStyle w:val="ListParagraph"/>
              <w:numPr>
                <w:ilvl w:val="0"/>
                <w:numId w:val="3"/>
              </w:numPr>
            </w:pPr>
            <w:r>
              <w:t>Designing the required queries for the given questions in the project with bonus questions.</w:t>
            </w:r>
          </w:p>
          <w:p w:rsidR="001D2DAC" w:rsidRDefault="001D2DAC" w:rsidP="001D2DAC">
            <w:pPr>
              <w:pStyle w:val="ListParagraph"/>
              <w:numPr>
                <w:ilvl w:val="0"/>
                <w:numId w:val="3"/>
              </w:numPr>
              <w:jc w:val="both"/>
            </w:pPr>
            <w:r>
              <w:t>Created the VIEW for all the QUERIES</w:t>
            </w:r>
          </w:p>
          <w:p w:rsidR="00367F2E" w:rsidRDefault="008D5D7B" w:rsidP="00367F2E">
            <w:pPr>
              <w:pStyle w:val="ListParagraph"/>
              <w:numPr>
                <w:ilvl w:val="0"/>
                <w:numId w:val="3"/>
              </w:numPr>
            </w:pPr>
            <w:r>
              <w:t xml:space="preserve">Executing the queries </w:t>
            </w:r>
            <w:r w:rsidR="00367F2E">
              <w:t xml:space="preserve">by handling it </w:t>
            </w:r>
            <w:r>
              <w:t>without any errors to get the required outpu</w:t>
            </w:r>
            <w:r w:rsidR="00367F2E">
              <w:t>ts.</w:t>
            </w:r>
          </w:p>
          <w:p w:rsidR="00367F2E" w:rsidRDefault="00367F2E" w:rsidP="008D5D7B">
            <w:pPr>
              <w:pStyle w:val="ListParagraph"/>
              <w:numPr>
                <w:ilvl w:val="0"/>
                <w:numId w:val="3"/>
              </w:numPr>
            </w:pPr>
            <w:r>
              <w:t>Documenting the screenshots of the outputs for Submission.</w:t>
            </w:r>
          </w:p>
        </w:tc>
      </w:tr>
    </w:tbl>
    <w:p w:rsidR="00993CCF" w:rsidRDefault="00993CCF" w:rsidP="00993CCF"/>
    <w:p w:rsidR="005C1CD7" w:rsidRDefault="005C1CD7" w:rsidP="00993CCF"/>
    <w:p w:rsidR="005C1CD7" w:rsidRDefault="005C1CD7" w:rsidP="00993CCF"/>
    <w:p w:rsidR="005C1CD7" w:rsidRDefault="005C1CD7" w:rsidP="00993CCF"/>
    <w:p w:rsidR="005C1CD7" w:rsidRDefault="005C1CD7" w:rsidP="00993CCF"/>
    <w:p w:rsidR="005C1CD7" w:rsidRDefault="005C1CD7" w:rsidP="00993CCF"/>
    <w:p w:rsidR="005C1CD7" w:rsidRDefault="005C1CD7" w:rsidP="00993CCF"/>
    <w:p w:rsidR="005C1CD7" w:rsidRDefault="005C1CD7" w:rsidP="00993CCF"/>
    <w:p w:rsidR="005C1CD7" w:rsidRDefault="005C1CD7" w:rsidP="00993CCF"/>
    <w:p w:rsidR="005C1CD7" w:rsidRDefault="005C1CD7" w:rsidP="00993CCF"/>
    <w:p w:rsidR="005C1CD7" w:rsidRDefault="005C1CD7" w:rsidP="00993CCF"/>
    <w:p w:rsidR="005C1CD7" w:rsidRPr="00993CCF" w:rsidRDefault="005C1CD7" w:rsidP="00993CCF"/>
    <w:p w:rsidR="00BB3138" w:rsidRDefault="00BB3138" w:rsidP="00BB3138">
      <w:pPr>
        <w:pStyle w:val="Heading1"/>
      </w:pPr>
      <w:r>
        <w:lastRenderedPageBreak/>
        <w:t>6. Functions (take screenshots from your apps, not from MySQL) (Section 2.3)</w:t>
      </w:r>
    </w:p>
    <w:p w:rsidR="00BB3138" w:rsidRDefault="00BB3138" w:rsidP="00BB3138"/>
    <w:p w:rsidR="005F4E3E" w:rsidRDefault="005F4E3E" w:rsidP="005F4E3E"/>
    <w:p w:rsidR="005F4E3E" w:rsidRDefault="005F4E3E" w:rsidP="005F4E3E"/>
    <w:p w:rsidR="005F4E3E" w:rsidRPr="005F4E3E" w:rsidRDefault="005F4E3E" w:rsidP="005F4E3E"/>
    <w:p w:rsidR="00CB7E22" w:rsidRDefault="00CB7E22" w:rsidP="005F4E3E">
      <w:pPr>
        <w:pStyle w:val="ListParagraph"/>
        <w:numPr>
          <w:ilvl w:val="1"/>
          <w:numId w:val="1"/>
        </w:numPr>
        <w:ind w:left="0"/>
        <w:jc w:val="both"/>
      </w:pPr>
      <w:r>
        <w:t>Show the information of movies (Title, Region, Language, Year, Rating, Votes) which have average rating greater than 7 and number of votes greater than 1000.</w:t>
      </w:r>
    </w:p>
    <w:p w:rsidR="005F4E3E" w:rsidRDefault="005F4E3E" w:rsidP="005F4E3E">
      <w:pPr>
        <w:jc w:val="both"/>
      </w:pPr>
    </w:p>
    <w:p w:rsidR="00CB7E22" w:rsidRDefault="00CB7E22" w:rsidP="005F4E3E">
      <w:pPr>
        <w:jc w:val="both"/>
      </w:pPr>
      <w:r>
        <w:t>Screenshot:</w:t>
      </w:r>
    </w:p>
    <w:p w:rsidR="00CB7E22" w:rsidRDefault="00CB7E22" w:rsidP="00CB7E22">
      <w:pPr>
        <w:pStyle w:val="ListParagraph"/>
        <w:ind w:left="1440"/>
      </w:pPr>
    </w:p>
    <w:p w:rsidR="00CB7E22" w:rsidRDefault="00CB7E22" w:rsidP="00CB7E22">
      <w:pPr>
        <w:pStyle w:val="ListParagraph"/>
        <w:ind w:left="1440"/>
      </w:pPr>
    </w:p>
    <w:p w:rsidR="00CB7E22" w:rsidRDefault="002E7D3C" w:rsidP="005F4E3E">
      <w:pPr>
        <w:pStyle w:val="ListParagraph"/>
        <w:ind w:left="141" w:hanging="141"/>
        <w:jc w:val="both"/>
      </w:pPr>
      <w:r w:rsidRPr="002E7D3C">
        <w:rPr>
          <w:noProof/>
          <w:lang w:val="en-IN" w:eastAsia="en-IN"/>
        </w:rPr>
        <w:drawing>
          <wp:inline distT="0" distB="0" distL="0" distR="0">
            <wp:extent cx="6438265" cy="5364480"/>
            <wp:effectExtent l="0" t="0" r="0" b="0"/>
            <wp:docPr id="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584709" cy="5486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B7E22" w:rsidRDefault="00CB7E22" w:rsidP="00CB7E22">
      <w:pPr>
        <w:pStyle w:val="ListParagraph"/>
        <w:ind w:left="1440"/>
      </w:pPr>
    </w:p>
    <w:p w:rsidR="00CB7E22" w:rsidRDefault="00CB7E22" w:rsidP="00CB7E22">
      <w:pPr>
        <w:pStyle w:val="ListParagraph"/>
        <w:ind w:left="1440"/>
      </w:pPr>
    </w:p>
    <w:p w:rsidR="005F4E3E" w:rsidRDefault="005F4E3E" w:rsidP="00FD2211"/>
    <w:p w:rsidR="00CB7E22" w:rsidRDefault="00CB7E22" w:rsidP="00E15D55">
      <w:pPr>
        <w:pStyle w:val="ListParagraph"/>
        <w:numPr>
          <w:ilvl w:val="1"/>
          <w:numId w:val="1"/>
        </w:numPr>
      </w:pPr>
      <w:r w:rsidRPr="00CB7E22">
        <w:t>Show the names of persons who have directed more than 10 movies.</w:t>
      </w:r>
    </w:p>
    <w:p w:rsidR="005F4E3E" w:rsidRDefault="005F4E3E" w:rsidP="005F4E3E"/>
    <w:p w:rsidR="00CB7E22" w:rsidRDefault="00CB7E22" w:rsidP="005F4E3E">
      <w:r>
        <w:t>Screenshot:</w:t>
      </w:r>
    </w:p>
    <w:p w:rsidR="00427992" w:rsidRDefault="00427992" w:rsidP="00CB7E22">
      <w:pPr>
        <w:pStyle w:val="ListParagraph"/>
        <w:ind w:left="1440"/>
      </w:pPr>
    </w:p>
    <w:p w:rsidR="002E7D3C" w:rsidRDefault="002E7D3C" w:rsidP="00E15D55"/>
    <w:p w:rsidR="00CB7E22" w:rsidRDefault="00FD2211" w:rsidP="005F4E3E">
      <w:pPr>
        <w:pStyle w:val="ListParagraph"/>
        <w:ind w:left="0" w:right="1138"/>
      </w:pPr>
      <w:r>
        <w:rPr>
          <w:noProof/>
          <w:lang w:val="en-IN" w:eastAsia="en-IN"/>
        </w:rPr>
        <w:drawing>
          <wp:inline distT="0" distB="0" distL="0" distR="0">
            <wp:extent cx="6316980" cy="5152439"/>
            <wp:effectExtent l="0" t="0" r="0" b="0"/>
            <wp:docPr id="2" name="Picture 1" descr="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391330" cy="52130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B7E22" w:rsidRDefault="00CB7E22" w:rsidP="00CB7E22">
      <w:pPr>
        <w:pStyle w:val="ListParagraph"/>
        <w:ind w:left="1440"/>
      </w:pPr>
    </w:p>
    <w:p w:rsidR="00CB7E22" w:rsidRDefault="00CB7E22" w:rsidP="00CB7E22">
      <w:pPr>
        <w:pStyle w:val="ListParagraph"/>
        <w:ind w:left="1440"/>
      </w:pPr>
    </w:p>
    <w:p w:rsidR="00CB7E22" w:rsidRDefault="00CB7E22" w:rsidP="00CB7E22">
      <w:pPr>
        <w:pStyle w:val="ListParagraph"/>
        <w:ind w:left="1440"/>
      </w:pPr>
    </w:p>
    <w:p w:rsidR="00CB7E22" w:rsidRDefault="00CB7E22" w:rsidP="00CB7E22">
      <w:pPr>
        <w:pStyle w:val="ListParagraph"/>
        <w:ind w:left="1440"/>
      </w:pPr>
    </w:p>
    <w:p w:rsidR="00BB3138" w:rsidRDefault="00BB3138" w:rsidP="00CB7E22">
      <w:pPr>
        <w:pStyle w:val="ListParagraph"/>
        <w:ind w:left="1440"/>
      </w:pPr>
    </w:p>
    <w:p w:rsidR="00BB3138" w:rsidRDefault="00BB3138" w:rsidP="00CB7E22">
      <w:pPr>
        <w:pStyle w:val="ListParagraph"/>
        <w:ind w:left="1440"/>
      </w:pPr>
    </w:p>
    <w:p w:rsidR="00BB3138" w:rsidRDefault="00BB3138" w:rsidP="00CB7E22">
      <w:pPr>
        <w:pStyle w:val="ListParagraph"/>
        <w:ind w:left="1440"/>
      </w:pPr>
    </w:p>
    <w:p w:rsidR="00BB3138" w:rsidRDefault="00BB3138" w:rsidP="00CB7E22">
      <w:pPr>
        <w:pStyle w:val="ListParagraph"/>
        <w:ind w:left="1440"/>
      </w:pPr>
    </w:p>
    <w:p w:rsidR="00BB3138" w:rsidRDefault="00BB3138" w:rsidP="00CB7E22">
      <w:pPr>
        <w:pStyle w:val="ListParagraph"/>
        <w:ind w:left="1440"/>
      </w:pPr>
    </w:p>
    <w:p w:rsidR="00427992" w:rsidRDefault="00427992" w:rsidP="001228A9"/>
    <w:p w:rsidR="00CB7E22" w:rsidRDefault="00CB7E22" w:rsidP="000F3718">
      <w:pPr>
        <w:pStyle w:val="ListParagraph"/>
        <w:numPr>
          <w:ilvl w:val="1"/>
          <w:numId w:val="1"/>
        </w:numPr>
        <w:ind w:left="-284" w:hanging="142"/>
      </w:pPr>
      <w:r w:rsidRPr="00CB7E22">
        <w:lastRenderedPageBreak/>
        <w:t>Show the top 10 TV series (more than 1 season) which most average ratings.</w:t>
      </w:r>
    </w:p>
    <w:p w:rsidR="000F3718" w:rsidRDefault="000F3718" w:rsidP="000F3718"/>
    <w:p w:rsidR="00CB7E22" w:rsidRDefault="00CB7E22" w:rsidP="000F3718">
      <w:r>
        <w:t>Screenshot:</w:t>
      </w:r>
    </w:p>
    <w:p w:rsidR="00CB7E22" w:rsidRDefault="00CB7E22" w:rsidP="00CB7E22">
      <w:pPr>
        <w:pStyle w:val="ListParagraph"/>
        <w:ind w:left="1440"/>
      </w:pPr>
    </w:p>
    <w:p w:rsidR="00427992" w:rsidRDefault="00427992" w:rsidP="00E15D55">
      <w:pPr>
        <w:pStyle w:val="ListParagraph"/>
        <w:ind w:left="0"/>
      </w:pPr>
      <w:r>
        <w:rPr>
          <w:noProof/>
          <w:lang w:val="en-IN" w:eastAsia="en-IN"/>
        </w:rPr>
        <w:drawing>
          <wp:inline distT="0" distB="0" distL="0" distR="0">
            <wp:extent cx="6154629" cy="4724400"/>
            <wp:effectExtent l="0" t="0" r="0" b="0"/>
            <wp:docPr id="3" name="Picture 2" descr="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.PNG"/>
                    <pic:cNvPicPr/>
                  </pic:nvPicPr>
                  <pic:blipFill rotWithShape="1">
                    <a:blip r:embed="rId11" cstate="print"/>
                    <a:srcRect l="1819" t="3921" r="15832" b="32563"/>
                    <a:stretch/>
                  </pic:blipFill>
                  <pic:spPr bwMode="auto">
                    <a:xfrm>
                      <a:off x="0" y="0"/>
                      <a:ext cx="6185794" cy="47483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</w:p>
    <w:p w:rsidR="00CB7E22" w:rsidRDefault="00CB7E22" w:rsidP="00CB7E22">
      <w:pPr>
        <w:pStyle w:val="ListParagraph"/>
        <w:ind w:left="1440"/>
      </w:pPr>
    </w:p>
    <w:p w:rsidR="00CB7E22" w:rsidRDefault="00CB7E22" w:rsidP="00CB7E22">
      <w:pPr>
        <w:pStyle w:val="ListParagraph"/>
        <w:ind w:left="1440"/>
      </w:pPr>
    </w:p>
    <w:p w:rsidR="00CB7E22" w:rsidRDefault="00CB7E22" w:rsidP="00CB7E22">
      <w:pPr>
        <w:pStyle w:val="ListParagraph"/>
        <w:ind w:left="1440"/>
      </w:pPr>
    </w:p>
    <w:p w:rsidR="00CB7E22" w:rsidRDefault="00CB7E22" w:rsidP="00CB7E22">
      <w:pPr>
        <w:pStyle w:val="ListParagraph"/>
        <w:ind w:left="1440"/>
      </w:pPr>
    </w:p>
    <w:p w:rsidR="00CB7E22" w:rsidRDefault="00CB7E22" w:rsidP="00CB7E22">
      <w:pPr>
        <w:pStyle w:val="ListParagraph"/>
        <w:ind w:left="1440"/>
      </w:pPr>
    </w:p>
    <w:p w:rsidR="00CB7E22" w:rsidRDefault="00CB7E22" w:rsidP="00CB7E22">
      <w:pPr>
        <w:pStyle w:val="ListParagraph"/>
        <w:ind w:left="1440"/>
      </w:pPr>
    </w:p>
    <w:p w:rsidR="00CB7E22" w:rsidRDefault="00CB7E22" w:rsidP="00CB7E22">
      <w:pPr>
        <w:pStyle w:val="ListParagraph"/>
        <w:ind w:left="1440"/>
      </w:pPr>
    </w:p>
    <w:p w:rsidR="00CB7E22" w:rsidRDefault="00CB7E22" w:rsidP="00CB7E22">
      <w:pPr>
        <w:pStyle w:val="ListParagraph"/>
        <w:ind w:left="1440"/>
      </w:pPr>
    </w:p>
    <w:p w:rsidR="00CB7E22" w:rsidRDefault="00CB7E22" w:rsidP="00CB7E22">
      <w:pPr>
        <w:pStyle w:val="ListParagraph"/>
        <w:ind w:left="1440"/>
      </w:pPr>
    </w:p>
    <w:p w:rsidR="00CB7E22" w:rsidRDefault="00CB7E22" w:rsidP="00CB7E22">
      <w:pPr>
        <w:pStyle w:val="ListParagraph"/>
        <w:ind w:left="1440"/>
      </w:pPr>
    </w:p>
    <w:p w:rsidR="00CB7E22" w:rsidRDefault="00CB7E22" w:rsidP="00CB7E22">
      <w:pPr>
        <w:pStyle w:val="ListParagraph"/>
        <w:ind w:left="1440"/>
      </w:pPr>
    </w:p>
    <w:p w:rsidR="00427992" w:rsidRDefault="00427992" w:rsidP="00E15D55"/>
    <w:p w:rsidR="00BB3138" w:rsidRDefault="00BB3138" w:rsidP="00E15D55"/>
    <w:p w:rsidR="00BB3138" w:rsidRDefault="00BB3138" w:rsidP="00E15D55"/>
    <w:p w:rsidR="00CB7E22" w:rsidRDefault="00E52743" w:rsidP="000F3718">
      <w:pPr>
        <w:pStyle w:val="ListParagraph"/>
        <w:numPr>
          <w:ilvl w:val="1"/>
          <w:numId w:val="1"/>
        </w:numPr>
        <w:ind w:left="-284" w:hanging="283"/>
      </w:pPr>
      <w:r>
        <w:lastRenderedPageBreak/>
        <w:t>Optional 4</w:t>
      </w:r>
      <w:r w:rsidR="00CB7E22">
        <w:t xml:space="preserve"> more queries which satisfy</w:t>
      </w:r>
    </w:p>
    <w:p w:rsidR="00CB7E22" w:rsidRDefault="00CB7E22" w:rsidP="00E15D55">
      <w:pPr>
        <w:pStyle w:val="ListParagraph"/>
        <w:numPr>
          <w:ilvl w:val="0"/>
          <w:numId w:val="9"/>
        </w:numPr>
      </w:pPr>
      <w:r>
        <w:t>Use aggregate functions, “group by” and “order by”.</w:t>
      </w:r>
    </w:p>
    <w:p w:rsidR="00CB7E22" w:rsidRDefault="00CB7E22" w:rsidP="00E15D55">
      <w:pPr>
        <w:pStyle w:val="ListParagraph"/>
        <w:numPr>
          <w:ilvl w:val="0"/>
          <w:numId w:val="9"/>
        </w:numPr>
      </w:pPr>
      <w:r>
        <w:t>Use set operations.</w:t>
      </w:r>
    </w:p>
    <w:p w:rsidR="00CB7E22" w:rsidRDefault="00CB7E22" w:rsidP="00E15D55">
      <w:pPr>
        <w:pStyle w:val="ListParagraph"/>
        <w:numPr>
          <w:ilvl w:val="0"/>
          <w:numId w:val="9"/>
        </w:numPr>
      </w:pPr>
      <w:r>
        <w:t>Use nested/sub queries (either in SELECT clause, FROM clause or WHERE clause).</w:t>
      </w:r>
    </w:p>
    <w:p w:rsidR="000F3718" w:rsidRDefault="00CB7E22" w:rsidP="00E15D55">
      <w:pPr>
        <w:pStyle w:val="ListParagraph"/>
        <w:numPr>
          <w:ilvl w:val="0"/>
          <w:numId w:val="9"/>
        </w:numPr>
      </w:pPr>
      <w:r>
        <w:t>Use JOIN operations.</w:t>
      </w:r>
    </w:p>
    <w:p w:rsidR="000F3718" w:rsidRDefault="000F3718" w:rsidP="000F3718">
      <w:pPr>
        <w:pStyle w:val="ListParagraph"/>
        <w:ind w:left="0"/>
      </w:pPr>
    </w:p>
    <w:p w:rsidR="003D770F" w:rsidRDefault="003D770F" w:rsidP="000F3718">
      <w:pPr>
        <w:pStyle w:val="ListParagraph"/>
        <w:ind w:left="-709"/>
      </w:pPr>
      <w:r>
        <w:t>Screenshot</w:t>
      </w:r>
      <w:r w:rsidR="00E15D55">
        <w:t xml:space="preserve"> 1</w:t>
      </w:r>
      <w:r>
        <w:t>:</w:t>
      </w:r>
    </w:p>
    <w:p w:rsidR="003D770F" w:rsidRDefault="003D770F" w:rsidP="003D770F">
      <w:pPr>
        <w:pStyle w:val="ListParagraph"/>
        <w:ind w:left="1440"/>
      </w:pPr>
    </w:p>
    <w:p w:rsidR="003D770F" w:rsidRDefault="00427992" w:rsidP="00E15D55">
      <w:pPr>
        <w:pStyle w:val="ListParagraph"/>
        <w:ind w:left="0"/>
      </w:pPr>
      <w:r>
        <w:rPr>
          <w:noProof/>
          <w:lang w:val="en-IN" w:eastAsia="en-IN"/>
        </w:rPr>
        <w:drawing>
          <wp:inline distT="0" distB="0" distL="0" distR="0">
            <wp:extent cx="6248400" cy="5234940"/>
            <wp:effectExtent l="0" t="0" r="0" b="0"/>
            <wp:docPr id="4" name="Picture 3" descr="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.PNG"/>
                    <pic:cNvPicPr/>
                  </pic:nvPicPr>
                  <pic:blipFill rotWithShape="1">
                    <a:blip r:embed="rId12" cstate="print"/>
                    <a:srcRect l="1608" r="35880" b="6004"/>
                    <a:stretch/>
                  </pic:blipFill>
                  <pic:spPr bwMode="auto">
                    <a:xfrm>
                      <a:off x="0" y="0"/>
                      <a:ext cx="6256277" cy="52415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</w:p>
    <w:p w:rsidR="003D770F" w:rsidRDefault="003D770F" w:rsidP="003D770F">
      <w:pPr>
        <w:pStyle w:val="ListParagraph"/>
        <w:ind w:left="1440"/>
      </w:pPr>
    </w:p>
    <w:p w:rsidR="003D770F" w:rsidRDefault="003D770F" w:rsidP="003D770F">
      <w:pPr>
        <w:pStyle w:val="ListParagraph"/>
        <w:ind w:left="1440"/>
      </w:pPr>
    </w:p>
    <w:p w:rsidR="003D770F" w:rsidRDefault="003D770F" w:rsidP="003D770F">
      <w:pPr>
        <w:pStyle w:val="ListParagraph"/>
        <w:ind w:left="1440"/>
      </w:pPr>
    </w:p>
    <w:p w:rsidR="003D770F" w:rsidRDefault="003D770F" w:rsidP="003D770F">
      <w:pPr>
        <w:pStyle w:val="ListParagraph"/>
        <w:ind w:left="1440"/>
      </w:pPr>
    </w:p>
    <w:p w:rsidR="003D770F" w:rsidRDefault="003D770F" w:rsidP="003D770F">
      <w:pPr>
        <w:pStyle w:val="ListParagraph"/>
        <w:ind w:left="1440"/>
      </w:pPr>
    </w:p>
    <w:p w:rsidR="003D770F" w:rsidRDefault="003D770F" w:rsidP="003D770F">
      <w:pPr>
        <w:pStyle w:val="ListParagraph"/>
        <w:ind w:left="1440"/>
      </w:pPr>
    </w:p>
    <w:p w:rsidR="003D770F" w:rsidRDefault="003D770F" w:rsidP="003D770F">
      <w:pPr>
        <w:pStyle w:val="ListParagraph"/>
        <w:ind w:left="1440"/>
      </w:pPr>
    </w:p>
    <w:p w:rsidR="003D770F" w:rsidRDefault="003D770F" w:rsidP="003D770F">
      <w:pPr>
        <w:pStyle w:val="ListParagraph"/>
        <w:ind w:left="1440"/>
      </w:pPr>
    </w:p>
    <w:p w:rsidR="003D770F" w:rsidRDefault="003D770F" w:rsidP="003D770F">
      <w:pPr>
        <w:pStyle w:val="ListParagraph"/>
        <w:ind w:left="1440"/>
      </w:pPr>
    </w:p>
    <w:p w:rsidR="003D770F" w:rsidRDefault="003D770F" w:rsidP="00E15D55"/>
    <w:p w:rsidR="000F3718" w:rsidRDefault="000F3718" w:rsidP="003D770F">
      <w:pPr>
        <w:pStyle w:val="ListParagraph"/>
        <w:ind w:left="1440"/>
      </w:pPr>
    </w:p>
    <w:p w:rsidR="003D770F" w:rsidRDefault="003D770F" w:rsidP="000F3718">
      <w:pPr>
        <w:pStyle w:val="ListParagraph"/>
        <w:ind w:left="-284"/>
      </w:pPr>
      <w:r>
        <w:t>Screenshot</w:t>
      </w:r>
      <w:r w:rsidR="00E15D55">
        <w:t xml:space="preserve"> 2:</w:t>
      </w:r>
    </w:p>
    <w:p w:rsidR="000F3718" w:rsidRDefault="000F3718" w:rsidP="003D770F">
      <w:pPr>
        <w:pStyle w:val="ListParagraph"/>
        <w:ind w:left="1440"/>
      </w:pPr>
    </w:p>
    <w:p w:rsidR="003D770F" w:rsidRDefault="00E15D55" w:rsidP="00E15D55">
      <w:pPr>
        <w:pStyle w:val="ListParagraph"/>
        <w:ind w:left="0"/>
      </w:pPr>
      <w:r w:rsidRPr="002E7D3C">
        <w:rPr>
          <w:noProof/>
          <w:lang w:val="en-IN" w:eastAsia="en-IN"/>
        </w:rPr>
        <w:drawing>
          <wp:inline distT="0" distB="0" distL="0" distR="0">
            <wp:extent cx="6522720" cy="4481917"/>
            <wp:effectExtent l="0" t="0" r="0" b="0"/>
            <wp:docPr id="8" name="Picture 8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 cstate="print"/>
                    <a:srcRect l="2080" b="34781"/>
                    <a:stretch/>
                  </pic:blipFill>
                  <pic:spPr bwMode="auto">
                    <a:xfrm>
                      <a:off x="0" y="0"/>
                      <a:ext cx="6528988" cy="44862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</w:p>
    <w:p w:rsidR="003D770F" w:rsidRDefault="003D770F" w:rsidP="003D770F">
      <w:pPr>
        <w:pStyle w:val="ListParagraph"/>
        <w:ind w:left="1440"/>
      </w:pPr>
    </w:p>
    <w:p w:rsidR="003D770F" w:rsidRDefault="003D770F" w:rsidP="003D770F">
      <w:pPr>
        <w:pStyle w:val="ListParagraph"/>
        <w:ind w:left="1440"/>
      </w:pPr>
    </w:p>
    <w:p w:rsidR="003D770F" w:rsidRDefault="003D770F" w:rsidP="003D770F">
      <w:pPr>
        <w:pStyle w:val="ListParagraph"/>
        <w:ind w:left="1440"/>
      </w:pPr>
    </w:p>
    <w:p w:rsidR="003D770F" w:rsidRDefault="003D770F" w:rsidP="003D770F">
      <w:pPr>
        <w:pStyle w:val="ListParagraph"/>
        <w:ind w:left="1440"/>
      </w:pPr>
    </w:p>
    <w:p w:rsidR="003D770F" w:rsidRDefault="003D770F" w:rsidP="003D770F">
      <w:pPr>
        <w:pStyle w:val="ListParagraph"/>
        <w:ind w:left="1440"/>
      </w:pPr>
    </w:p>
    <w:p w:rsidR="003D770F" w:rsidRDefault="003D770F" w:rsidP="003D770F">
      <w:pPr>
        <w:pStyle w:val="ListParagraph"/>
        <w:ind w:left="1440"/>
      </w:pPr>
    </w:p>
    <w:p w:rsidR="003D770F" w:rsidRDefault="003D770F" w:rsidP="003D770F">
      <w:pPr>
        <w:pStyle w:val="ListParagraph"/>
        <w:ind w:left="1440"/>
      </w:pPr>
    </w:p>
    <w:p w:rsidR="003D770F" w:rsidRDefault="003D770F" w:rsidP="003D770F">
      <w:pPr>
        <w:pStyle w:val="ListParagraph"/>
        <w:ind w:left="1440"/>
      </w:pPr>
    </w:p>
    <w:p w:rsidR="003D770F" w:rsidRDefault="003D770F" w:rsidP="003D770F">
      <w:pPr>
        <w:pStyle w:val="ListParagraph"/>
        <w:ind w:left="1440"/>
      </w:pPr>
    </w:p>
    <w:p w:rsidR="003D770F" w:rsidRDefault="003D770F" w:rsidP="003D770F">
      <w:pPr>
        <w:pStyle w:val="ListParagraph"/>
        <w:ind w:left="1440"/>
      </w:pPr>
    </w:p>
    <w:p w:rsidR="003D770F" w:rsidRDefault="003D770F" w:rsidP="003D770F">
      <w:pPr>
        <w:pStyle w:val="ListParagraph"/>
        <w:ind w:left="1440"/>
      </w:pPr>
    </w:p>
    <w:p w:rsidR="00E15D55" w:rsidRDefault="00E15D55" w:rsidP="000F3718"/>
    <w:p w:rsidR="00E15D55" w:rsidRDefault="00E15D55" w:rsidP="000F3718"/>
    <w:p w:rsidR="00E15D55" w:rsidRDefault="00E15D55" w:rsidP="00E15D55"/>
    <w:p w:rsidR="00E15D55" w:rsidRDefault="00E15D55" w:rsidP="00E15D55"/>
    <w:p w:rsidR="003D770F" w:rsidRDefault="003D770F" w:rsidP="00E15D55">
      <w:r>
        <w:lastRenderedPageBreak/>
        <w:t>Screensh</w:t>
      </w:r>
      <w:r w:rsidR="00E15D55">
        <w:t>ot 3:</w:t>
      </w:r>
    </w:p>
    <w:p w:rsidR="003D770F" w:rsidRDefault="003D770F" w:rsidP="003D770F">
      <w:pPr>
        <w:pStyle w:val="ListParagraph"/>
        <w:ind w:left="1440"/>
      </w:pPr>
    </w:p>
    <w:p w:rsidR="003D770F" w:rsidRDefault="00427992" w:rsidP="00E15D55">
      <w:pPr>
        <w:pStyle w:val="ListParagraph"/>
        <w:ind w:left="0"/>
      </w:pPr>
      <w:r>
        <w:rPr>
          <w:noProof/>
          <w:lang w:val="en-IN" w:eastAsia="en-IN"/>
        </w:rPr>
        <w:drawing>
          <wp:inline distT="0" distB="0" distL="0" distR="0">
            <wp:extent cx="6149340" cy="6850380"/>
            <wp:effectExtent l="0" t="0" r="0" b="0"/>
            <wp:docPr id="6" name="Picture 5" descr="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6.PNG"/>
                    <pic:cNvPicPr/>
                  </pic:nvPicPr>
                  <pic:blipFill rotWithShape="1">
                    <a:blip r:embed="rId14" cstate="print"/>
                    <a:srcRect l="1766" r="23182" b="6729"/>
                    <a:stretch/>
                  </pic:blipFill>
                  <pic:spPr bwMode="auto">
                    <a:xfrm>
                      <a:off x="0" y="0"/>
                      <a:ext cx="6150947" cy="68521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</w:p>
    <w:p w:rsidR="003D770F" w:rsidRDefault="003D770F" w:rsidP="003D770F">
      <w:pPr>
        <w:pStyle w:val="ListParagraph"/>
        <w:ind w:left="1440"/>
      </w:pPr>
    </w:p>
    <w:p w:rsidR="003D770F" w:rsidRDefault="003D770F" w:rsidP="000F3718"/>
    <w:p w:rsidR="000F3718" w:rsidRDefault="000F3718" w:rsidP="000F3718"/>
    <w:p w:rsidR="00E15D55" w:rsidRDefault="00E15D55" w:rsidP="000F3718"/>
    <w:p w:rsidR="00E15D55" w:rsidRDefault="00E15D55" w:rsidP="000F3718"/>
    <w:p w:rsidR="003D770F" w:rsidRDefault="003D770F" w:rsidP="000F3718">
      <w:r>
        <w:lastRenderedPageBreak/>
        <w:t>Screenshot</w:t>
      </w:r>
      <w:r w:rsidR="00E15D55">
        <w:t xml:space="preserve"> 4</w:t>
      </w:r>
      <w:r>
        <w:t>:</w:t>
      </w:r>
    </w:p>
    <w:p w:rsidR="003D770F" w:rsidRDefault="003D770F" w:rsidP="003D770F">
      <w:pPr>
        <w:pStyle w:val="ListParagraph"/>
        <w:ind w:left="1440"/>
      </w:pPr>
    </w:p>
    <w:p w:rsidR="003D770F" w:rsidRDefault="003D770F" w:rsidP="003D770F">
      <w:pPr>
        <w:pStyle w:val="ListParagraph"/>
        <w:ind w:left="1440"/>
      </w:pPr>
    </w:p>
    <w:p w:rsidR="003D770F" w:rsidRDefault="00427992" w:rsidP="00E15D55">
      <w:pPr>
        <w:pStyle w:val="ListParagraph"/>
        <w:ind w:left="0"/>
      </w:pPr>
      <w:r>
        <w:rPr>
          <w:noProof/>
          <w:lang w:val="en-IN" w:eastAsia="en-IN"/>
        </w:rPr>
        <w:drawing>
          <wp:inline distT="0" distB="0" distL="0" distR="0">
            <wp:extent cx="6339579" cy="6560820"/>
            <wp:effectExtent l="0" t="0" r="0" b="0"/>
            <wp:docPr id="7" name="Picture 6" descr="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7.PNG"/>
                    <pic:cNvPicPr/>
                  </pic:nvPicPr>
                  <pic:blipFill rotWithShape="1">
                    <a:blip r:embed="rId15" cstate="print"/>
                    <a:srcRect l="2529" r="25752" b="6512"/>
                    <a:stretch/>
                  </pic:blipFill>
                  <pic:spPr bwMode="auto">
                    <a:xfrm>
                      <a:off x="0" y="0"/>
                      <a:ext cx="6360104" cy="65820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</w:p>
    <w:sectPr w:rsidR="003D770F" w:rsidSect="000349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AEB0AF5"/>
    <w:multiLevelType w:val="hybridMultilevel"/>
    <w:tmpl w:val="146CB7D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">
    <w:nsid w:val="1C18716C"/>
    <w:multiLevelType w:val="hybridMultilevel"/>
    <w:tmpl w:val="2CB80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>
    <w:nsid w:val="1E0D0F79"/>
    <w:multiLevelType w:val="hybridMultilevel"/>
    <w:tmpl w:val="7D4E9F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>
    <w:nsid w:val="2C404DA2"/>
    <w:multiLevelType w:val="hybridMultilevel"/>
    <w:tmpl w:val="30383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F382D96"/>
    <w:multiLevelType w:val="hybridMultilevel"/>
    <w:tmpl w:val="DAB2A25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0F">
      <w:start w:val="1"/>
      <w:numFmt w:val="decimal"/>
      <w:lvlText w:val="%3."/>
      <w:lvlJc w:val="lef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4B351B1"/>
    <w:multiLevelType w:val="hybridMultilevel"/>
    <w:tmpl w:val="780832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>
    <w:nsid w:val="4D3661F9"/>
    <w:multiLevelType w:val="hybridMultilevel"/>
    <w:tmpl w:val="A54838A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0F">
      <w:start w:val="1"/>
      <w:numFmt w:val="decimal"/>
      <w:lvlText w:val="%3."/>
      <w:lvlJc w:val="lef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5B936329"/>
    <w:multiLevelType w:val="hybridMultilevel"/>
    <w:tmpl w:val="A9BC25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>
    <w:nsid w:val="649D16E3"/>
    <w:multiLevelType w:val="hybridMultilevel"/>
    <w:tmpl w:val="B4C67D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>
    <w:nsid w:val="74455236"/>
    <w:multiLevelType w:val="hybridMultilevel"/>
    <w:tmpl w:val="54D256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>
    <w:nsid w:val="760437D3"/>
    <w:multiLevelType w:val="hybridMultilevel"/>
    <w:tmpl w:val="8C9CC2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74852B2"/>
    <w:multiLevelType w:val="hybridMultilevel"/>
    <w:tmpl w:val="A2643F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4"/>
  </w:num>
  <w:num w:numId="2">
    <w:abstractNumId w:val="3"/>
  </w:num>
  <w:num w:numId="3">
    <w:abstractNumId w:val="10"/>
  </w:num>
  <w:num w:numId="4">
    <w:abstractNumId w:val="2"/>
  </w:num>
  <w:num w:numId="5">
    <w:abstractNumId w:val="0"/>
  </w:num>
  <w:num w:numId="6">
    <w:abstractNumId w:val="7"/>
  </w:num>
  <w:num w:numId="7">
    <w:abstractNumId w:val="8"/>
  </w:num>
  <w:num w:numId="8">
    <w:abstractNumId w:val="11"/>
  </w:num>
  <w:num w:numId="9">
    <w:abstractNumId w:val="6"/>
  </w:num>
  <w:num w:numId="10">
    <w:abstractNumId w:val="9"/>
  </w:num>
  <w:num w:numId="11">
    <w:abstractNumId w:val="1"/>
  </w:num>
  <w:num w:numId="12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bordersDoNotSurroundHeader/>
  <w:bordersDoNotSurroundFooter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NjS3sLQ0NjY3NTAxtjRV0lEKTi0uzszPAykwrAUANK0ttCwAAAA="/>
  </w:docVars>
  <w:rsids>
    <w:rsidRoot w:val="00CB7E22"/>
    <w:rsid w:val="0000339B"/>
    <w:rsid w:val="00015EC6"/>
    <w:rsid w:val="00034921"/>
    <w:rsid w:val="000C5BF5"/>
    <w:rsid w:val="000F3718"/>
    <w:rsid w:val="001228A9"/>
    <w:rsid w:val="001D2DAC"/>
    <w:rsid w:val="0026792B"/>
    <w:rsid w:val="002A69FA"/>
    <w:rsid w:val="002E7D3C"/>
    <w:rsid w:val="003347BE"/>
    <w:rsid w:val="00367F2E"/>
    <w:rsid w:val="003D770F"/>
    <w:rsid w:val="00427992"/>
    <w:rsid w:val="00581787"/>
    <w:rsid w:val="005C1CD7"/>
    <w:rsid w:val="005F4E3E"/>
    <w:rsid w:val="006658DF"/>
    <w:rsid w:val="00675F87"/>
    <w:rsid w:val="007306EA"/>
    <w:rsid w:val="007A673F"/>
    <w:rsid w:val="00806646"/>
    <w:rsid w:val="0081324A"/>
    <w:rsid w:val="00877C0A"/>
    <w:rsid w:val="008D5D7B"/>
    <w:rsid w:val="00993CCF"/>
    <w:rsid w:val="00A561C7"/>
    <w:rsid w:val="00A65015"/>
    <w:rsid w:val="00A81FB6"/>
    <w:rsid w:val="00AF0CFB"/>
    <w:rsid w:val="00AF3AF6"/>
    <w:rsid w:val="00B97262"/>
    <w:rsid w:val="00BB3138"/>
    <w:rsid w:val="00CB7E22"/>
    <w:rsid w:val="00CC0FA6"/>
    <w:rsid w:val="00CC254C"/>
    <w:rsid w:val="00D72424"/>
    <w:rsid w:val="00D9230D"/>
    <w:rsid w:val="00DD1D69"/>
    <w:rsid w:val="00E05E34"/>
    <w:rsid w:val="00E15D55"/>
    <w:rsid w:val="00E52743"/>
    <w:rsid w:val="00ED7081"/>
    <w:rsid w:val="00F22B46"/>
    <w:rsid w:val="00F5513C"/>
    <w:rsid w:val="00F9260E"/>
    <w:rsid w:val="00FD221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9260E"/>
  </w:style>
  <w:style w:type="paragraph" w:styleId="Heading1">
    <w:name w:val="heading 1"/>
    <w:basedOn w:val="Normal"/>
    <w:next w:val="Normal"/>
    <w:link w:val="Heading1Char"/>
    <w:uiPriority w:val="9"/>
    <w:qFormat/>
    <w:rsid w:val="00CB7E2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B7E22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B7E2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B7E22"/>
    <w:pPr>
      <w:numPr>
        <w:ilvl w:val="1"/>
      </w:numPr>
      <w:spacing w:after="160"/>
    </w:pPr>
    <w:rPr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CB7E22"/>
    <w:rPr>
      <w:color w:val="5A5A5A" w:themeColor="text1" w:themeTint="A5"/>
      <w:spacing w:val="15"/>
      <w:sz w:val="22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CB7E2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CB7E2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CB7E2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D221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221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15EC6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15EC6"/>
    <w:rPr>
      <w:color w:val="954F72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15EC6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432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lass-Project-Groups-7/CSCI-6070-Advanced-Database-Systems-Class-Project-Group-7" TargetMode="External"/><Relationship Id="rId13" Type="http://schemas.openxmlformats.org/officeDocument/2006/relationships/image" Target="media/image8.tiff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6.png"/><Relationship Id="rId5" Type="http://schemas.openxmlformats.org/officeDocument/2006/relationships/image" Target="media/image1.png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tiff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12</Pages>
  <Words>623</Words>
  <Characters>355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7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vin Gao</dc:creator>
  <cp:keywords/>
  <dc:description/>
  <cp:lastModifiedBy>krishna chaitanya</cp:lastModifiedBy>
  <cp:revision>29</cp:revision>
  <dcterms:created xsi:type="dcterms:W3CDTF">2019-11-26T05:51:00Z</dcterms:created>
  <dcterms:modified xsi:type="dcterms:W3CDTF">2020-05-01T15:48:00Z</dcterms:modified>
</cp:coreProperties>
</file>